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alla menthe poivrée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zzazione cutanea, categoria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Pericoloso per l’ambiente acquatico – Pericolo cronico, categoria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Può provocare una reazione allergica cutanea. Nocivo per gli organismi acquatici con effetti di lunga durat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ttogrammi di pericoli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Avvertenza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zione</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trans-menthone; isomenthone; d-limonene; alpha-pinen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uò provocare una reazione allergica cutanea.</w:t>
              <w:br/>
              <w:t>H412 - Nocivo per gli organismi acquatici con effetti di lunga durat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273 - Non disperdere nell’ambiente.</w:t>
              <w:br/>
              <w:t>P333+P313 - In caso di irritazione o eruzione della pelle: Consultare un medico.</w:t>
              <w:br/>
              <w:t>P501 - Smaltire il prodotto e recipiente in un centro di smistamento, in conformità con la normativa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benz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0-51-4</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402-9</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7-085-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5,33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per via orale), H302 (ATE=500 mg/kg di peso corporeo)</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ment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2216-51-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18-69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9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trans-menth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89-80-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941-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63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1500 mg/kg di peso corporeo)</w:t>
              <w:br/>
              <w:t>Skin Irrit. 2, H315</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menth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491-07-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7-727-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1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inalazione), H332</w:t>
              <w:br/>
              <w:t>Skin Irrit. 2, H315</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2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pi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80-56-8</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291-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Acute Tox. 4 (per via orale), H302 (ATE=500 mg/kg di peso corporeo)</w:t>
              <w:br/>
              <w:t>Skin Irrit. 2, H315</w:t>
              <w:br/>
              <w:t>Skin Sens. 1, H317</w:t>
              <w:br/>
              <w:t>Asp. Tox. 1, H304</w:t>
              <w:br/>
              <w:t>Aquatic Acute 1, H400</w:t>
              <w:br/>
              <w:t>Aquatic Chronic 1, H410</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are la pelle con acqua abbondante. Togliere gli indumenti contaminati. In caso di irritazione o eruzione della pelle: consultare un medico.</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uò provocare una reazione allergica cutanea.</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re la zona del riversamento. Evitare il contatto con gli occhi e con la pelle. Evitare di respirare la polvere/i fumi/i gas/la nebbia/i vapori/gli aerosol.</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Evitare il contatto con gli occhi e con la pelle. Evitare di respirare la polvere/i fumi/i gas/la nebbia/i vapori/gli aerosol.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Gli indumenti da lavoro contaminati non devono essere portati fuori dal luogo di lavoro. Lavare gli indumenti contaminati prima di indossarli nuovamente. 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Menta.</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benzyl benzoate (120-51-4)</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di peso corporeo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menthol (2216-51-5)</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alazione -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 5,289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trans-menthone (89-80-5)</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00 mg/kg di peso corporeo Animal: mouse, Guideline: other:</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i peso corporeo Animal: rabbi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i peso corporeo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lpha-pinene (80-56-8)</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i peso corporeo Animal: rat, Guideline: OECD Guideline 402 (Acute Dermal Toxicity), Guideline: EU Method B.3 (Acute Toxicity (Dermal))</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trans-menthone (89-80-5)</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3,78 Temp.: 26,5 °C</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trans-menthone (89-80-5)</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3,78 Temp.: 26,5 °C</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uò provocare una reazione allergica cutanea.</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trans-menthone (89-80-5)</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e/maschio,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800 mg/kg di peso corporeo Animal: rat, Animal sex: male, Guideline: other:</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71 mg/kg di peso corporeo Animal: rat, Animal sex: female, Guideline: other:</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d-limonene (5989-27-5)</w:t>
            </w:r>
          </w:p>
        </w:tc>
      </w:tr>
      <w:tr w14:paraId="7F5CEB5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600 mg/kg di peso corporeo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benzyl benzoate (120-51-4)</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781 mg/kg di peso corporeo Animal: rat, Guideline: OECD Guideline 410 (Repeated Dose Dermal Toxicity: 21/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menthol (2216-51-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gt; 375 mg/kg di peso corporeo Animal: rat, Guideline: OECD Guideline 453 (Combined Chronic Toxicity / Carcinogenicity Studie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alla menthe poivré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vo per gli organismi acquatici con effetti di lunga durata.</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vo per gli organismi acquatici con effetti di lunga durata.</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benzyl benzoate (120-51-4)</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32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3,09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menthol (2216-51-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5,6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6,6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20 mg/l Test organisms (species): Desmodesmus subspicatus (previous name: Scenedesmus subspicatus)</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21,4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trans-menthone (89-80-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0,973 mg/l Test organisms (species): other:</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13 mg/l Test organisms (species): Pimephales promelas</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2,5 mg/l Test organisms (species): other:</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gt; 70 mg/l Test organisms (species): other:</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13,399 mg/l Test organisms (species): other:</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Pr>
                <w:noProof/>
              </w:rPr>
              <w:t>702 μg/l Test organisms (species): Pimephales promela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CE50 - Crostace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lpha-pinene (80-56-8)</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303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475 mg/l Test organisms (species): Daphnia magna</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alla menthe poivré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benzyl benzoate (120-51-4)</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menthol (2216-51-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trans-menthone (89-80-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menthone (491-07-6)</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pinene (80-56-8)</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ic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ssico”: rifiuto che presenta o può presentare rischi immediati o differiti per uno o più comparti ambientali.</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 ; alpha-pi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2.1 a 2.4, 2.6 e 2.7, 2.8 tipi A e B, 2.9, 2.10, 2.12, 2.13 categorie 1 e 2, 2.14 categorie 1 e 2, 2.15 tipi da A a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benzyl benzoate ; trans-menthone ; d-limonene ; alpha-pi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benzyl benzoate ; d-limonene ; alpha-pi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inalazion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inalazione),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orale), categoria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acuto, categoria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 in caso di aspirazione, categoria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i infiammabili, categoria 3</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o e vapori infiammabili.</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essere letale in caso di ingestione e di penetrazione nelle vie respiratori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alato.</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 con effetti di lunga durata.</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9/05/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9/05/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alla menthe poivré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alla menthe poivré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19/05/2026   Versione: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06346888-C736-4C9C-899B-3805982272FF}"/>
</file>

<file path=customXml/itemProps3.xml><?xml version="1.0" encoding="utf-8"?>
<ds:datastoreItem xmlns:ds="http://schemas.openxmlformats.org/officeDocument/2006/customXml" ds:itemID="{9872FDD8-9B52-4066-A5D2-33A592D5FF90}"/>
</file>

<file path=customXml/itemProps4.xml><?xml version="1.0" encoding="utf-8"?>
<ds:datastoreItem xmlns:ds="http://schemas.openxmlformats.org/officeDocument/2006/customXml" ds:itemID="{203C0FF6-1D59-46C3-933E-6A9A9440F984}"/>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